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EA3CC" w14:textId="152578B8" w:rsidR="1301FADC" w:rsidRDefault="1301FADC" w:rsidP="00267120">
      <w:pPr>
        <w:spacing w:before="93"/>
        <w:ind w:left="360" w:right="900" w:firstLine="720"/>
        <w:rPr>
          <w:sz w:val="18"/>
          <w:szCs w:val="18"/>
        </w:rPr>
      </w:pPr>
      <w:r w:rsidRPr="1CAE1748">
        <w:rPr>
          <w:b/>
          <w:bCs/>
          <w:sz w:val="28"/>
          <w:szCs w:val="28"/>
        </w:rPr>
        <w:t>Current Project Partners</w:t>
      </w:r>
    </w:p>
    <w:p w14:paraId="4FB6DDF3" w14:textId="29495BF4" w:rsidR="1CAE1748" w:rsidRDefault="1CAE1748" w:rsidP="1CAE1748">
      <w:pPr>
        <w:spacing w:before="93"/>
        <w:ind w:left="1080" w:right="900"/>
        <w:jc w:val="center"/>
        <w:rPr>
          <w:b/>
          <w:bCs/>
          <w:sz w:val="28"/>
          <w:szCs w:val="28"/>
        </w:rPr>
      </w:pPr>
    </w:p>
    <w:p w14:paraId="432CB8B5" w14:textId="7FA8D77A" w:rsidR="1301FADC" w:rsidRDefault="1301FADC" w:rsidP="1CAE1748">
      <w:pPr>
        <w:spacing w:before="93"/>
        <w:ind w:left="1080" w:right="900"/>
        <w:rPr>
          <w:b/>
          <w:bCs/>
        </w:rPr>
      </w:pPr>
      <w:r w:rsidRPr="1CAE1748">
        <w:rPr>
          <w:b/>
          <w:bCs/>
        </w:rPr>
        <w:t>Please list below all organizational partners, including the name of the organization, the representative name and the sector they serve (healthcare, school</w:t>
      </w:r>
      <w:r w:rsidR="12711C54" w:rsidRPr="1CAE1748">
        <w:rPr>
          <w:b/>
          <w:bCs/>
        </w:rPr>
        <w:t>, etc.)</w:t>
      </w:r>
    </w:p>
    <w:p w14:paraId="43032584" w14:textId="5C0EB718" w:rsidR="1CAE1748" w:rsidRDefault="1CAE1748" w:rsidP="1CAE1748">
      <w:pPr>
        <w:spacing w:before="93"/>
        <w:ind w:left="990" w:right="900"/>
        <w:jc w:val="center"/>
        <w:rPr>
          <w:sz w:val="18"/>
          <w:szCs w:val="18"/>
        </w:rPr>
      </w:pPr>
    </w:p>
    <w:p w14:paraId="2C88144B" w14:textId="5EB946F7" w:rsidR="1CAE1748" w:rsidRDefault="1CAE1748" w:rsidP="1CAE1748">
      <w:pPr>
        <w:spacing w:before="93"/>
        <w:ind w:left="2249"/>
        <w:rPr>
          <w:sz w:val="18"/>
          <w:szCs w:val="18"/>
        </w:rPr>
      </w:pPr>
    </w:p>
    <w:tbl>
      <w:tblPr>
        <w:tblStyle w:val="TableGrid"/>
        <w:tblW w:w="0" w:type="auto"/>
        <w:tblInd w:w="1080" w:type="dxa"/>
        <w:tblLayout w:type="fixed"/>
        <w:tblLook w:val="06A0" w:firstRow="1" w:lastRow="0" w:firstColumn="1" w:lastColumn="0" w:noHBand="1" w:noVBand="1"/>
      </w:tblPr>
      <w:tblGrid>
        <w:gridCol w:w="3945"/>
        <w:gridCol w:w="3300"/>
        <w:gridCol w:w="2865"/>
      </w:tblGrid>
      <w:tr w:rsidR="1CAE1748" w14:paraId="77CF7516" w14:textId="77777777" w:rsidTr="2BCF55CE">
        <w:trPr>
          <w:trHeight w:val="300"/>
        </w:trPr>
        <w:tc>
          <w:tcPr>
            <w:tcW w:w="3945" w:type="dxa"/>
          </w:tcPr>
          <w:p w14:paraId="5F6144DA" w14:textId="6C662A2B" w:rsidR="482144B1" w:rsidRDefault="482144B1" w:rsidP="1CAE1748">
            <w:pPr>
              <w:jc w:val="center"/>
              <w:rPr>
                <w:b/>
                <w:bCs/>
                <w:sz w:val="28"/>
                <w:szCs w:val="28"/>
              </w:rPr>
            </w:pPr>
            <w:r w:rsidRPr="1CAE1748">
              <w:rPr>
                <w:b/>
                <w:bCs/>
                <w:sz w:val="28"/>
                <w:szCs w:val="28"/>
              </w:rPr>
              <w:t>Partner Organizations</w:t>
            </w:r>
          </w:p>
        </w:tc>
        <w:tc>
          <w:tcPr>
            <w:tcW w:w="3300" w:type="dxa"/>
          </w:tcPr>
          <w:p w14:paraId="44FC75BB" w14:textId="40D1BB66" w:rsidR="0D883E53" w:rsidRDefault="0D883E53" w:rsidP="1CAE1748">
            <w:pPr>
              <w:rPr>
                <w:b/>
                <w:bCs/>
                <w:sz w:val="28"/>
                <w:szCs w:val="28"/>
              </w:rPr>
            </w:pPr>
            <w:r w:rsidRPr="1CAE1748">
              <w:rPr>
                <w:b/>
                <w:bCs/>
                <w:sz w:val="28"/>
                <w:szCs w:val="28"/>
              </w:rPr>
              <w:t>Representative Name</w:t>
            </w:r>
          </w:p>
        </w:tc>
        <w:tc>
          <w:tcPr>
            <w:tcW w:w="2865" w:type="dxa"/>
          </w:tcPr>
          <w:p w14:paraId="6E3A6699" w14:textId="17F84405" w:rsidR="0D883E53" w:rsidRDefault="0D883E53" w:rsidP="1CAE1748">
            <w:pPr>
              <w:rPr>
                <w:sz w:val="18"/>
                <w:szCs w:val="18"/>
              </w:rPr>
            </w:pPr>
            <w:r w:rsidRPr="1CAE1748">
              <w:rPr>
                <w:b/>
                <w:bCs/>
                <w:sz w:val="28"/>
                <w:szCs w:val="28"/>
              </w:rPr>
              <w:t>Sector Served</w:t>
            </w:r>
          </w:p>
        </w:tc>
      </w:tr>
      <w:tr w:rsidR="1CAE1748" w14:paraId="1D2FE555" w14:textId="77777777" w:rsidTr="2BCF55CE">
        <w:tc>
          <w:tcPr>
            <w:tcW w:w="3945" w:type="dxa"/>
          </w:tcPr>
          <w:p w14:paraId="68A00DA1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3300" w:type="dxa"/>
          </w:tcPr>
          <w:p w14:paraId="3A1A6179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2865" w:type="dxa"/>
          </w:tcPr>
          <w:p w14:paraId="00DAE0A5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</w:tr>
      <w:tr w:rsidR="1CAE1748" w14:paraId="4713515C" w14:textId="77777777" w:rsidTr="2BCF55CE">
        <w:tc>
          <w:tcPr>
            <w:tcW w:w="3945" w:type="dxa"/>
          </w:tcPr>
          <w:p w14:paraId="45E3E3FE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3300" w:type="dxa"/>
          </w:tcPr>
          <w:p w14:paraId="4ACCF220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2865" w:type="dxa"/>
          </w:tcPr>
          <w:p w14:paraId="4B8C5D89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</w:tr>
      <w:tr w:rsidR="1CAE1748" w14:paraId="76D93459" w14:textId="77777777" w:rsidTr="2BCF55CE">
        <w:tc>
          <w:tcPr>
            <w:tcW w:w="3945" w:type="dxa"/>
          </w:tcPr>
          <w:p w14:paraId="5A4555B6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3300" w:type="dxa"/>
          </w:tcPr>
          <w:p w14:paraId="386D6853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2865" w:type="dxa"/>
          </w:tcPr>
          <w:p w14:paraId="7570CC2E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</w:tr>
      <w:tr w:rsidR="1CAE1748" w14:paraId="462D9CF0" w14:textId="77777777" w:rsidTr="2BCF55CE">
        <w:tc>
          <w:tcPr>
            <w:tcW w:w="3945" w:type="dxa"/>
          </w:tcPr>
          <w:p w14:paraId="13BB88BE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3300" w:type="dxa"/>
          </w:tcPr>
          <w:p w14:paraId="0039F0CE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2865" w:type="dxa"/>
          </w:tcPr>
          <w:p w14:paraId="4256EEA4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</w:tr>
      <w:tr w:rsidR="1CAE1748" w14:paraId="0CE37879" w14:textId="77777777" w:rsidTr="2BCF55CE">
        <w:tc>
          <w:tcPr>
            <w:tcW w:w="3945" w:type="dxa"/>
          </w:tcPr>
          <w:p w14:paraId="328EC8E2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3300" w:type="dxa"/>
          </w:tcPr>
          <w:p w14:paraId="6A30E735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2865" w:type="dxa"/>
          </w:tcPr>
          <w:p w14:paraId="0F1855B0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</w:tr>
      <w:tr w:rsidR="1CAE1748" w14:paraId="1BD77BA2" w14:textId="77777777" w:rsidTr="2BCF55CE">
        <w:tc>
          <w:tcPr>
            <w:tcW w:w="3945" w:type="dxa"/>
          </w:tcPr>
          <w:p w14:paraId="0EDA26D8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3300" w:type="dxa"/>
          </w:tcPr>
          <w:p w14:paraId="176D612E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2865" w:type="dxa"/>
          </w:tcPr>
          <w:p w14:paraId="37777A5E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</w:tr>
      <w:tr w:rsidR="1CAE1748" w14:paraId="29FB247E" w14:textId="77777777" w:rsidTr="2BCF55CE">
        <w:tc>
          <w:tcPr>
            <w:tcW w:w="3945" w:type="dxa"/>
          </w:tcPr>
          <w:p w14:paraId="5A1B9BF4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3300" w:type="dxa"/>
          </w:tcPr>
          <w:p w14:paraId="05FFA7D2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  <w:tc>
          <w:tcPr>
            <w:tcW w:w="2865" w:type="dxa"/>
          </w:tcPr>
          <w:p w14:paraId="2D8132E5" w14:textId="74875387" w:rsidR="1CAE1748" w:rsidRDefault="1CAE1748" w:rsidP="1CAE1748">
            <w:pPr>
              <w:rPr>
                <w:sz w:val="18"/>
                <w:szCs w:val="18"/>
              </w:rPr>
            </w:pPr>
          </w:p>
        </w:tc>
      </w:tr>
    </w:tbl>
    <w:p w14:paraId="2D13E53E" w14:textId="1E2C727D" w:rsidR="05C05178" w:rsidRDefault="05C05178" w:rsidP="00267120"/>
    <w:sectPr w:rsidR="05C05178">
      <w:footerReference w:type="default" r:id="rId11"/>
      <w:pgSz w:w="12240" w:h="15840"/>
      <w:pgMar w:top="1500" w:right="0" w:bottom="280" w:left="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A88E16" w14:textId="77777777" w:rsidR="00E02203" w:rsidRDefault="00E02203">
      <w:r>
        <w:separator/>
      </w:r>
    </w:p>
  </w:endnote>
  <w:endnote w:type="continuationSeparator" w:id="0">
    <w:p w14:paraId="1187AE20" w14:textId="77777777" w:rsidR="00E02203" w:rsidRDefault="00E02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D7A40" w14:textId="77777777" w:rsidR="00E17D18" w:rsidRDefault="00E17D18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580DC" w14:textId="77777777" w:rsidR="00E02203" w:rsidRDefault="00E02203">
      <w:r>
        <w:separator/>
      </w:r>
    </w:p>
  </w:footnote>
  <w:footnote w:type="continuationSeparator" w:id="0">
    <w:p w14:paraId="4BDC29B9" w14:textId="77777777" w:rsidR="00E02203" w:rsidRDefault="00E022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62FEE"/>
    <w:multiLevelType w:val="hybridMultilevel"/>
    <w:tmpl w:val="F85EF6AA"/>
    <w:lvl w:ilvl="0" w:tplc="86ACF3CE">
      <w:numFmt w:val="bullet"/>
      <w:lvlText w:val=""/>
      <w:lvlJc w:val="left"/>
      <w:pPr>
        <w:ind w:left="388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93695F6">
      <w:numFmt w:val="bullet"/>
      <w:lvlText w:val="•"/>
      <w:lvlJc w:val="left"/>
      <w:pPr>
        <w:ind w:left="1341" w:hanging="360"/>
      </w:pPr>
      <w:rPr>
        <w:rFonts w:hint="default"/>
      </w:rPr>
    </w:lvl>
    <w:lvl w:ilvl="2" w:tplc="7F8C8FF8">
      <w:numFmt w:val="bullet"/>
      <w:lvlText w:val="•"/>
      <w:lvlJc w:val="left"/>
      <w:pPr>
        <w:ind w:left="2302" w:hanging="360"/>
      </w:pPr>
      <w:rPr>
        <w:rFonts w:hint="default"/>
      </w:rPr>
    </w:lvl>
    <w:lvl w:ilvl="3" w:tplc="7F263192">
      <w:numFmt w:val="bullet"/>
      <w:lvlText w:val="•"/>
      <w:lvlJc w:val="left"/>
      <w:pPr>
        <w:ind w:left="3264" w:hanging="360"/>
      </w:pPr>
      <w:rPr>
        <w:rFonts w:hint="default"/>
      </w:rPr>
    </w:lvl>
    <w:lvl w:ilvl="4" w:tplc="3DC63C90">
      <w:numFmt w:val="bullet"/>
      <w:lvlText w:val="•"/>
      <w:lvlJc w:val="left"/>
      <w:pPr>
        <w:ind w:left="4225" w:hanging="360"/>
      </w:pPr>
      <w:rPr>
        <w:rFonts w:hint="default"/>
      </w:rPr>
    </w:lvl>
    <w:lvl w:ilvl="5" w:tplc="D2325AEA">
      <w:numFmt w:val="bullet"/>
      <w:lvlText w:val="•"/>
      <w:lvlJc w:val="left"/>
      <w:pPr>
        <w:ind w:left="5187" w:hanging="360"/>
      </w:pPr>
      <w:rPr>
        <w:rFonts w:hint="default"/>
      </w:rPr>
    </w:lvl>
    <w:lvl w:ilvl="6" w:tplc="262E10BE">
      <w:numFmt w:val="bullet"/>
      <w:lvlText w:val="•"/>
      <w:lvlJc w:val="left"/>
      <w:pPr>
        <w:ind w:left="6148" w:hanging="360"/>
      </w:pPr>
      <w:rPr>
        <w:rFonts w:hint="default"/>
      </w:rPr>
    </w:lvl>
    <w:lvl w:ilvl="7" w:tplc="AB0C862A">
      <w:numFmt w:val="bullet"/>
      <w:lvlText w:val="•"/>
      <w:lvlJc w:val="left"/>
      <w:pPr>
        <w:ind w:left="7109" w:hanging="360"/>
      </w:pPr>
      <w:rPr>
        <w:rFonts w:hint="default"/>
      </w:rPr>
    </w:lvl>
    <w:lvl w:ilvl="8" w:tplc="63461346">
      <w:numFmt w:val="bullet"/>
      <w:lvlText w:val="•"/>
      <w:lvlJc w:val="left"/>
      <w:pPr>
        <w:ind w:left="8071" w:hanging="360"/>
      </w:pPr>
      <w:rPr>
        <w:rFonts w:hint="default"/>
      </w:rPr>
    </w:lvl>
  </w:abstractNum>
  <w:abstractNum w:abstractNumId="1" w15:restartNumberingAfterBreak="0">
    <w:nsid w:val="0FA312CE"/>
    <w:multiLevelType w:val="multilevel"/>
    <w:tmpl w:val="1AE08C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26E56040"/>
    <w:multiLevelType w:val="hybridMultilevel"/>
    <w:tmpl w:val="7ED05974"/>
    <w:lvl w:ilvl="0" w:tplc="3DC893D0">
      <w:numFmt w:val="bullet"/>
      <w:lvlText w:val=""/>
      <w:lvlJc w:val="left"/>
      <w:pPr>
        <w:ind w:left="387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3050F41C">
      <w:numFmt w:val="bullet"/>
      <w:lvlText w:val="•"/>
      <w:lvlJc w:val="left"/>
      <w:pPr>
        <w:ind w:left="1341" w:hanging="360"/>
      </w:pPr>
      <w:rPr>
        <w:rFonts w:hint="default"/>
      </w:rPr>
    </w:lvl>
    <w:lvl w:ilvl="2" w:tplc="63809DD0">
      <w:numFmt w:val="bullet"/>
      <w:lvlText w:val="•"/>
      <w:lvlJc w:val="left"/>
      <w:pPr>
        <w:ind w:left="2302" w:hanging="360"/>
      </w:pPr>
      <w:rPr>
        <w:rFonts w:hint="default"/>
      </w:rPr>
    </w:lvl>
    <w:lvl w:ilvl="3" w:tplc="CB5E8812">
      <w:numFmt w:val="bullet"/>
      <w:lvlText w:val="•"/>
      <w:lvlJc w:val="left"/>
      <w:pPr>
        <w:ind w:left="3264" w:hanging="360"/>
      </w:pPr>
      <w:rPr>
        <w:rFonts w:hint="default"/>
      </w:rPr>
    </w:lvl>
    <w:lvl w:ilvl="4" w:tplc="A1F25B40">
      <w:numFmt w:val="bullet"/>
      <w:lvlText w:val="•"/>
      <w:lvlJc w:val="left"/>
      <w:pPr>
        <w:ind w:left="4225" w:hanging="360"/>
      </w:pPr>
      <w:rPr>
        <w:rFonts w:hint="default"/>
      </w:rPr>
    </w:lvl>
    <w:lvl w:ilvl="5" w:tplc="4010F6C0">
      <w:numFmt w:val="bullet"/>
      <w:lvlText w:val="•"/>
      <w:lvlJc w:val="left"/>
      <w:pPr>
        <w:ind w:left="5187" w:hanging="360"/>
      </w:pPr>
      <w:rPr>
        <w:rFonts w:hint="default"/>
      </w:rPr>
    </w:lvl>
    <w:lvl w:ilvl="6" w:tplc="BA328B6E">
      <w:numFmt w:val="bullet"/>
      <w:lvlText w:val="•"/>
      <w:lvlJc w:val="left"/>
      <w:pPr>
        <w:ind w:left="6148" w:hanging="360"/>
      </w:pPr>
      <w:rPr>
        <w:rFonts w:hint="default"/>
      </w:rPr>
    </w:lvl>
    <w:lvl w:ilvl="7" w:tplc="7A882104">
      <w:numFmt w:val="bullet"/>
      <w:lvlText w:val="•"/>
      <w:lvlJc w:val="left"/>
      <w:pPr>
        <w:ind w:left="7109" w:hanging="360"/>
      </w:pPr>
      <w:rPr>
        <w:rFonts w:hint="default"/>
      </w:rPr>
    </w:lvl>
    <w:lvl w:ilvl="8" w:tplc="047ED182">
      <w:numFmt w:val="bullet"/>
      <w:lvlText w:val="•"/>
      <w:lvlJc w:val="left"/>
      <w:pPr>
        <w:ind w:left="8071" w:hanging="360"/>
      </w:pPr>
      <w:rPr>
        <w:rFonts w:hint="default"/>
      </w:rPr>
    </w:lvl>
  </w:abstractNum>
  <w:abstractNum w:abstractNumId="3" w15:restartNumberingAfterBreak="0">
    <w:nsid w:val="2CB85921"/>
    <w:multiLevelType w:val="hybridMultilevel"/>
    <w:tmpl w:val="0D6C5FBC"/>
    <w:lvl w:ilvl="0" w:tplc="451CA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48A1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03C5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381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347B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722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1C4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CA7E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70E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048ED"/>
    <w:multiLevelType w:val="hybridMultilevel"/>
    <w:tmpl w:val="D82CBC76"/>
    <w:lvl w:ilvl="0" w:tplc="B27A654A">
      <w:numFmt w:val="bullet"/>
      <w:lvlText w:val=""/>
      <w:lvlJc w:val="left"/>
      <w:pPr>
        <w:ind w:left="1161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44805F56">
      <w:numFmt w:val="bullet"/>
      <w:lvlText w:val=""/>
      <w:lvlJc w:val="left"/>
      <w:pPr>
        <w:ind w:left="1655" w:hanging="360"/>
      </w:pPr>
      <w:rPr>
        <w:rFonts w:hint="default"/>
        <w:w w:val="100"/>
      </w:rPr>
    </w:lvl>
    <w:lvl w:ilvl="2" w:tplc="BDEE020E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4A46CEE6">
      <w:numFmt w:val="bullet"/>
      <w:lvlText w:val="•"/>
      <w:lvlJc w:val="left"/>
      <w:pPr>
        <w:ind w:left="3112" w:hanging="360"/>
      </w:pPr>
      <w:rPr>
        <w:rFonts w:hint="default"/>
      </w:rPr>
    </w:lvl>
    <w:lvl w:ilvl="4" w:tplc="0E264588">
      <w:numFmt w:val="bullet"/>
      <w:lvlText w:val="•"/>
      <w:lvlJc w:val="left"/>
      <w:pPr>
        <w:ind w:left="3604" w:hanging="360"/>
      </w:pPr>
      <w:rPr>
        <w:rFonts w:hint="default"/>
      </w:rPr>
    </w:lvl>
    <w:lvl w:ilvl="5" w:tplc="FC8643EE">
      <w:numFmt w:val="bullet"/>
      <w:lvlText w:val="•"/>
      <w:lvlJc w:val="left"/>
      <w:pPr>
        <w:ind w:left="4096" w:hanging="360"/>
      </w:pPr>
      <w:rPr>
        <w:rFonts w:hint="default"/>
      </w:rPr>
    </w:lvl>
    <w:lvl w:ilvl="6" w:tplc="620CF4CC">
      <w:numFmt w:val="bullet"/>
      <w:lvlText w:val="•"/>
      <w:lvlJc w:val="left"/>
      <w:pPr>
        <w:ind w:left="4588" w:hanging="360"/>
      </w:pPr>
      <w:rPr>
        <w:rFonts w:hint="default"/>
      </w:rPr>
    </w:lvl>
    <w:lvl w:ilvl="7" w:tplc="C570D4F2">
      <w:numFmt w:val="bullet"/>
      <w:lvlText w:val="•"/>
      <w:lvlJc w:val="left"/>
      <w:pPr>
        <w:ind w:left="5081" w:hanging="360"/>
      </w:pPr>
      <w:rPr>
        <w:rFonts w:hint="default"/>
      </w:rPr>
    </w:lvl>
    <w:lvl w:ilvl="8" w:tplc="0192B8A2">
      <w:numFmt w:val="bullet"/>
      <w:lvlText w:val="•"/>
      <w:lvlJc w:val="left"/>
      <w:pPr>
        <w:ind w:left="5573" w:hanging="360"/>
      </w:pPr>
      <w:rPr>
        <w:rFonts w:hint="default"/>
      </w:rPr>
    </w:lvl>
  </w:abstractNum>
  <w:abstractNum w:abstractNumId="5" w15:restartNumberingAfterBreak="0">
    <w:nsid w:val="4E654D1F"/>
    <w:multiLevelType w:val="multilevel"/>
    <w:tmpl w:val="BBC896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157B36"/>
    <w:multiLevelType w:val="multilevel"/>
    <w:tmpl w:val="3A505C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60A2637A"/>
    <w:multiLevelType w:val="hybridMultilevel"/>
    <w:tmpl w:val="070E238E"/>
    <w:lvl w:ilvl="0" w:tplc="8B0CB8EE">
      <w:numFmt w:val="bullet"/>
      <w:lvlText w:val=""/>
      <w:lvlJc w:val="left"/>
      <w:pPr>
        <w:ind w:left="1655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159A1766">
      <w:numFmt w:val="bullet"/>
      <w:lvlText w:val="•"/>
      <w:lvlJc w:val="left"/>
      <w:pPr>
        <w:ind w:left="2058" w:hanging="360"/>
      </w:pPr>
      <w:rPr>
        <w:rFonts w:hint="default"/>
      </w:rPr>
    </w:lvl>
    <w:lvl w:ilvl="2" w:tplc="FF8087E4">
      <w:numFmt w:val="bullet"/>
      <w:lvlText w:val="•"/>
      <w:lvlJc w:val="left"/>
      <w:pPr>
        <w:ind w:left="2456" w:hanging="360"/>
      </w:pPr>
      <w:rPr>
        <w:rFonts w:hint="default"/>
      </w:rPr>
    </w:lvl>
    <w:lvl w:ilvl="3" w:tplc="B6489114">
      <w:numFmt w:val="bullet"/>
      <w:lvlText w:val="•"/>
      <w:lvlJc w:val="left"/>
      <w:pPr>
        <w:ind w:left="2854" w:hanging="360"/>
      </w:pPr>
      <w:rPr>
        <w:rFonts w:hint="default"/>
      </w:rPr>
    </w:lvl>
    <w:lvl w:ilvl="4" w:tplc="1A8E3DFE">
      <w:numFmt w:val="bullet"/>
      <w:lvlText w:val="•"/>
      <w:lvlJc w:val="left"/>
      <w:pPr>
        <w:ind w:left="3252" w:hanging="360"/>
      </w:pPr>
      <w:rPr>
        <w:rFonts w:hint="default"/>
      </w:rPr>
    </w:lvl>
    <w:lvl w:ilvl="5" w:tplc="82044FEE">
      <w:numFmt w:val="bullet"/>
      <w:lvlText w:val="•"/>
      <w:lvlJc w:val="left"/>
      <w:pPr>
        <w:ind w:left="3651" w:hanging="360"/>
      </w:pPr>
      <w:rPr>
        <w:rFonts w:hint="default"/>
      </w:rPr>
    </w:lvl>
    <w:lvl w:ilvl="6" w:tplc="F7A8A21A">
      <w:numFmt w:val="bullet"/>
      <w:lvlText w:val="•"/>
      <w:lvlJc w:val="left"/>
      <w:pPr>
        <w:ind w:left="4049" w:hanging="360"/>
      </w:pPr>
      <w:rPr>
        <w:rFonts w:hint="default"/>
      </w:rPr>
    </w:lvl>
    <w:lvl w:ilvl="7" w:tplc="642E941C">
      <w:numFmt w:val="bullet"/>
      <w:lvlText w:val="•"/>
      <w:lvlJc w:val="left"/>
      <w:pPr>
        <w:ind w:left="4447" w:hanging="360"/>
      </w:pPr>
      <w:rPr>
        <w:rFonts w:hint="default"/>
      </w:rPr>
    </w:lvl>
    <w:lvl w:ilvl="8" w:tplc="7578E798">
      <w:numFmt w:val="bullet"/>
      <w:lvlText w:val="•"/>
      <w:lvlJc w:val="left"/>
      <w:pPr>
        <w:ind w:left="4845" w:hanging="360"/>
      </w:pPr>
      <w:rPr>
        <w:rFonts w:hint="default"/>
      </w:rPr>
    </w:lvl>
  </w:abstractNum>
  <w:abstractNum w:abstractNumId="8" w15:restartNumberingAfterBreak="0">
    <w:nsid w:val="65EB236E"/>
    <w:multiLevelType w:val="hybridMultilevel"/>
    <w:tmpl w:val="D8BAD5E8"/>
    <w:lvl w:ilvl="0" w:tplc="B202954A">
      <w:numFmt w:val="bullet"/>
      <w:lvlText w:val=""/>
      <w:lvlJc w:val="left"/>
      <w:pPr>
        <w:ind w:left="1511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8481F06">
      <w:numFmt w:val="bullet"/>
      <w:lvlText w:val=""/>
      <w:lvlJc w:val="left"/>
      <w:pPr>
        <w:ind w:left="1871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99C2148C">
      <w:numFmt w:val="bullet"/>
      <w:lvlText w:val=""/>
      <w:lvlJc w:val="left"/>
      <w:pPr>
        <w:ind w:left="2015" w:hanging="360"/>
      </w:pPr>
      <w:rPr>
        <w:rFonts w:hint="default"/>
        <w:w w:val="100"/>
      </w:rPr>
    </w:lvl>
    <w:lvl w:ilvl="3" w:tplc="BC049B00">
      <w:numFmt w:val="bullet"/>
      <w:lvlText w:val="•"/>
      <w:lvlJc w:val="left"/>
      <w:pPr>
        <w:ind w:left="3297" w:hanging="360"/>
      </w:pPr>
      <w:rPr>
        <w:rFonts w:hint="default"/>
      </w:rPr>
    </w:lvl>
    <w:lvl w:ilvl="4" w:tplc="E0A8078A">
      <w:numFmt w:val="bullet"/>
      <w:lvlText w:val="•"/>
      <w:lvlJc w:val="left"/>
      <w:pPr>
        <w:ind w:left="4575" w:hanging="360"/>
      </w:pPr>
      <w:rPr>
        <w:rFonts w:hint="default"/>
      </w:rPr>
    </w:lvl>
    <w:lvl w:ilvl="5" w:tplc="832C9316">
      <w:numFmt w:val="bullet"/>
      <w:lvlText w:val="•"/>
      <w:lvlJc w:val="left"/>
      <w:pPr>
        <w:ind w:left="5852" w:hanging="360"/>
      </w:pPr>
      <w:rPr>
        <w:rFonts w:hint="default"/>
      </w:rPr>
    </w:lvl>
    <w:lvl w:ilvl="6" w:tplc="163416FA">
      <w:numFmt w:val="bullet"/>
      <w:lvlText w:val="•"/>
      <w:lvlJc w:val="left"/>
      <w:pPr>
        <w:ind w:left="7130" w:hanging="360"/>
      </w:pPr>
      <w:rPr>
        <w:rFonts w:hint="default"/>
      </w:rPr>
    </w:lvl>
    <w:lvl w:ilvl="7" w:tplc="DECCF5A0">
      <w:numFmt w:val="bullet"/>
      <w:lvlText w:val="•"/>
      <w:lvlJc w:val="left"/>
      <w:pPr>
        <w:ind w:left="8407" w:hanging="360"/>
      </w:pPr>
      <w:rPr>
        <w:rFonts w:hint="default"/>
      </w:rPr>
    </w:lvl>
    <w:lvl w:ilvl="8" w:tplc="8DE0383C">
      <w:numFmt w:val="bullet"/>
      <w:lvlText w:val="•"/>
      <w:lvlJc w:val="left"/>
      <w:pPr>
        <w:ind w:left="9685" w:hanging="360"/>
      </w:pPr>
      <w:rPr>
        <w:rFonts w:hint="default"/>
      </w:rPr>
    </w:lvl>
  </w:abstractNum>
  <w:abstractNum w:abstractNumId="9" w15:restartNumberingAfterBreak="0">
    <w:nsid w:val="791C7FB8"/>
    <w:multiLevelType w:val="hybridMultilevel"/>
    <w:tmpl w:val="D62850B4"/>
    <w:lvl w:ilvl="0" w:tplc="132CC0C4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2"/>
  </w:num>
  <w:num w:numId="5">
    <w:abstractNumId w:val="0"/>
  </w:num>
  <w:num w:numId="6">
    <w:abstractNumId w:val="8"/>
  </w:num>
  <w:num w:numId="7">
    <w:abstractNumId w:val="9"/>
  </w:num>
  <w:num w:numId="8">
    <w:abstractNumId w:val="6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rIwMjayNDIysTBQ0lEKTi0uzszPAykwrgUAZi6aiSwAAAA="/>
  </w:docVars>
  <w:rsids>
    <w:rsidRoot w:val="00E17D18"/>
    <w:rsid w:val="000631D9"/>
    <w:rsid w:val="000F7254"/>
    <w:rsid w:val="001379E8"/>
    <w:rsid w:val="001C0048"/>
    <w:rsid w:val="0021316F"/>
    <w:rsid w:val="00240FD4"/>
    <w:rsid w:val="00257C25"/>
    <w:rsid w:val="00267120"/>
    <w:rsid w:val="002E7F72"/>
    <w:rsid w:val="00386616"/>
    <w:rsid w:val="004D05DD"/>
    <w:rsid w:val="004F1779"/>
    <w:rsid w:val="006401D3"/>
    <w:rsid w:val="006518B1"/>
    <w:rsid w:val="00657D69"/>
    <w:rsid w:val="006A884C"/>
    <w:rsid w:val="006D66A4"/>
    <w:rsid w:val="006F2529"/>
    <w:rsid w:val="007506FD"/>
    <w:rsid w:val="00832342"/>
    <w:rsid w:val="00897F65"/>
    <w:rsid w:val="008D00D0"/>
    <w:rsid w:val="008D064E"/>
    <w:rsid w:val="0095DC0C"/>
    <w:rsid w:val="0099BB75"/>
    <w:rsid w:val="009A0340"/>
    <w:rsid w:val="009E0A2C"/>
    <w:rsid w:val="009E15E4"/>
    <w:rsid w:val="00AC0F34"/>
    <w:rsid w:val="00AC3FC8"/>
    <w:rsid w:val="00AF6F76"/>
    <w:rsid w:val="00BC45C7"/>
    <w:rsid w:val="00BF202C"/>
    <w:rsid w:val="00C41F94"/>
    <w:rsid w:val="00C64B0E"/>
    <w:rsid w:val="00CD34A1"/>
    <w:rsid w:val="00D04AA9"/>
    <w:rsid w:val="00D91D8E"/>
    <w:rsid w:val="00DC62C7"/>
    <w:rsid w:val="00E02203"/>
    <w:rsid w:val="00E17B69"/>
    <w:rsid w:val="00E17D18"/>
    <w:rsid w:val="00E32224"/>
    <w:rsid w:val="00E50863"/>
    <w:rsid w:val="00E80634"/>
    <w:rsid w:val="00F01D3E"/>
    <w:rsid w:val="00F12D7E"/>
    <w:rsid w:val="00F14895"/>
    <w:rsid w:val="00F400D4"/>
    <w:rsid w:val="00F4319E"/>
    <w:rsid w:val="00FB33AC"/>
    <w:rsid w:val="00FC0DCA"/>
    <w:rsid w:val="015ACE16"/>
    <w:rsid w:val="01F21030"/>
    <w:rsid w:val="025AA62D"/>
    <w:rsid w:val="027BD761"/>
    <w:rsid w:val="030BE25C"/>
    <w:rsid w:val="0335F619"/>
    <w:rsid w:val="037E1FC9"/>
    <w:rsid w:val="037EDA62"/>
    <w:rsid w:val="03837F22"/>
    <w:rsid w:val="03A817A1"/>
    <w:rsid w:val="040D04DA"/>
    <w:rsid w:val="05B37823"/>
    <w:rsid w:val="05C05178"/>
    <w:rsid w:val="05ED47E3"/>
    <w:rsid w:val="07204248"/>
    <w:rsid w:val="08149896"/>
    <w:rsid w:val="08D286C0"/>
    <w:rsid w:val="0A61C4B1"/>
    <w:rsid w:val="0C9074F1"/>
    <w:rsid w:val="0C92BB6D"/>
    <w:rsid w:val="0CC4E3A2"/>
    <w:rsid w:val="0D883E53"/>
    <w:rsid w:val="0DBAA5DC"/>
    <w:rsid w:val="0DF47EE3"/>
    <w:rsid w:val="0E593E81"/>
    <w:rsid w:val="0E7F1F55"/>
    <w:rsid w:val="0F78D695"/>
    <w:rsid w:val="0F96A97F"/>
    <w:rsid w:val="0FB30B8B"/>
    <w:rsid w:val="107FDD40"/>
    <w:rsid w:val="10B0703A"/>
    <w:rsid w:val="10CCF818"/>
    <w:rsid w:val="111FF044"/>
    <w:rsid w:val="11AB8425"/>
    <w:rsid w:val="11D5DCD2"/>
    <w:rsid w:val="1246DE19"/>
    <w:rsid w:val="12711C54"/>
    <w:rsid w:val="12E6641D"/>
    <w:rsid w:val="12F2A961"/>
    <w:rsid w:val="1301FADC"/>
    <w:rsid w:val="1408A6F7"/>
    <w:rsid w:val="14361404"/>
    <w:rsid w:val="150A882B"/>
    <w:rsid w:val="152CC664"/>
    <w:rsid w:val="15303F2E"/>
    <w:rsid w:val="165A88D5"/>
    <w:rsid w:val="172715E9"/>
    <w:rsid w:val="1877D2AB"/>
    <w:rsid w:val="18A39A6A"/>
    <w:rsid w:val="1AB5F096"/>
    <w:rsid w:val="1B4D3312"/>
    <w:rsid w:val="1BA57103"/>
    <w:rsid w:val="1CAE1748"/>
    <w:rsid w:val="1D904555"/>
    <w:rsid w:val="1F12CB5E"/>
    <w:rsid w:val="1F6E2F96"/>
    <w:rsid w:val="1FD188D6"/>
    <w:rsid w:val="2214B287"/>
    <w:rsid w:val="237741CD"/>
    <w:rsid w:val="23D8FEA6"/>
    <w:rsid w:val="25E2C139"/>
    <w:rsid w:val="2650D225"/>
    <w:rsid w:val="2692038E"/>
    <w:rsid w:val="26D50D3B"/>
    <w:rsid w:val="26D76BF4"/>
    <w:rsid w:val="27612CD5"/>
    <w:rsid w:val="2813ED40"/>
    <w:rsid w:val="28683BF8"/>
    <w:rsid w:val="28CB3E3A"/>
    <w:rsid w:val="29340BA5"/>
    <w:rsid w:val="296BFD0A"/>
    <w:rsid w:val="29787E31"/>
    <w:rsid w:val="298B39E4"/>
    <w:rsid w:val="29DF9AB5"/>
    <w:rsid w:val="2A10773B"/>
    <w:rsid w:val="2A60A2A6"/>
    <w:rsid w:val="2B177DE6"/>
    <w:rsid w:val="2B81A80B"/>
    <w:rsid w:val="2BCF55CE"/>
    <w:rsid w:val="2CF7E51C"/>
    <w:rsid w:val="2CFE5BB1"/>
    <w:rsid w:val="2D4048D4"/>
    <w:rsid w:val="2F4E221A"/>
    <w:rsid w:val="2FAB47C2"/>
    <w:rsid w:val="31A395F6"/>
    <w:rsid w:val="31D56ED4"/>
    <w:rsid w:val="325DBB2A"/>
    <w:rsid w:val="329F70A3"/>
    <w:rsid w:val="32A1C337"/>
    <w:rsid w:val="33A635D4"/>
    <w:rsid w:val="358E0924"/>
    <w:rsid w:val="358FA056"/>
    <w:rsid w:val="3822DCBA"/>
    <w:rsid w:val="39268AD1"/>
    <w:rsid w:val="394B1980"/>
    <w:rsid w:val="39CC835B"/>
    <w:rsid w:val="3A3C9392"/>
    <w:rsid w:val="3A768D68"/>
    <w:rsid w:val="3B6A8963"/>
    <w:rsid w:val="3C03E118"/>
    <w:rsid w:val="3E09439D"/>
    <w:rsid w:val="3EDB65C7"/>
    <w:rsid w:val="3FBEF3A3"/>
    <w:rsid w:val="3FF6ED4C"/>
    <w:rsid w:val="4027BBEE"/>
    <w:rsid w:val="402B8380"/>
    <w:rsid w:val="40E4051E"/>
    <w:rsid w:val="415EFFEB"/>
    <w:rsid w:val="422D2F8E"/>
    <w:rsid w:val="4277E624"/>
    <w:rsid w:val="43043E4F"/>
    <w:rsid w:val="435E1B00"/>
    <w:rsid w:val="43B26748"/>
    <w:rsid w:val="43BEB584"/>
    <w:rsid w:val="43CA18B4"/>
    <w:rsid w:val="454E37A9"/>
    <w:rsid w:val="46EE6B39"/>
    <w:rsid w:val="46FA288F"/>
    <w:rsid w:val="482144B1"/>
    <w:rsid w:val="488FDAD5"/>
    <w:rsid w:val="49FCF6F0"/>
    <w:rsid w:val="4A00E467"/>
    <w:rsid w:val="4ABF611A"/>
    <w:rsid w:val="4C6AE46B"/>
    <w:rsid w:val="4C96382B"/>
    <w:rsid w:val="4D117BF4"/>
    <w:rsid w:val="4D2FB0A3"/>
    <w:rsid w:val="4DEC157E"/>
    <w:rsid w:val="4ED4558A"/>
    <w:rsid w:val="4F5D4749"/>
    <w:rsid w:val="4FDF8B6A"/>
    <w:rsid w:val="50008E4E"/>
    <w:rsid w:val="510E2659"/>
    <w:rsid w:val="5228B516"/>
    <w:rsid w:val="522A2AFB"/>
    <w:rsid w:val="52DA25EF"/>
    <w:rsid w:val="5359BED3"/>
    <w:rsid w:val="5365F9FD"/>
    <w:rsid w:val="53B134B0"/>
    <w:rsid w:val="54EAF3EE"/>
    <w:rsid w:val="55CD2FDC"/>
    <w:rsid w:val="561E58D1"/>
    <w:rsid w:val="57AD9712"/>
    <w:rsid w:val="586FBD69"/>
    <w:rsid w:val="58F85387"/>
    <w:rsid w:val="592C1131"/>
    <w:rsid w:val="59C35A7D"/>
    <w:rsid w:val="59EBF752"/>
    <w:rsid w:val="5B9DB6CB"/>
    <w:rsid w:val="5C6D2102"/>
    <w:rsid w:val="5DDFA6F4"/>
    <w:rsid w:val="5DF32980"/>
    <w:rsid w:val="5E00FFC0"/>
    <w:rsid w:val="5E104259"/>
    <w:rsid w:val="5E426BE6"/>
    <w:rsid w:val="5E5019DC"/>
    <w:rsid w:val="60447153"/>
    <w:rsid w:val="61C004B5"/>
    <w:rsid w:val="62169FAF"/>
    <w:rsid w:val="62313EFD"/>
    <w:rsid w:val="62BC9FF2"/>
    <w:rsid w:val="62D5AB77"/>
    <w:rsid w:val="62E252B6"/>
    <w:rsid w:val="63754A01"/>
    <w:rsid w:val="648CA5FF"/>
    <w:rsid w:val="66021ACE"/>
    <w:rsid w:val="67B7249F"/>
    <w:rsid w:val="6B0FA0FD"/>
    <w:rsid w:val="6B727D40"/>
    <w:rsid w:val="6B84A756"/>
    <w:rsid w:val="6BA91D92"/>
    <w:rsid w:val="6BC6598C"/>
    <w:rsid w:val="6C265053"/>
    <w:rsid w:val="6C274082"/>
    <w:rsid w:val="6D54308C"/>
    <w:rsid w:val="6E57FECA"/>
    <w:rsid w:val="6F104352"/>
    <w:rsid w:val="6F161AF9"/>
    <w:rsid w:val="70EFBF0C"/>
    <w:rsid w:val="71A3B087"/>
    <w:rsid w:val="71A7A20A"/>
    <w:rsid w:val="71E2C349"/>
    <w:rsid w:val="71FCCB1F"/>
    <w:rsid w:val="7238A17B"/>
    <w:rsid w:val="723B13F4"/>
    <w:rsid w:val="735ADC4E"/>
    <w:rsid w:val="735E4560"/>
    <w:rsid w:val="74069B69"/>
    <w:rsid w:val="741A85AD"/>
    <w:rsid w:val="74B6965D"/>
    <w:rsid w:val="760F3D65"/>
    <w:rsid w:val="764621DF"/>
    <w:rsid w:val="764D5369"/>
    <w:rsid w:val="765266BE"/>
    <w:rsid w:val="77290CAA"/>
    <w:rsid w:val="78030D4A"/>
    <w:rsid w:val="787822F6"/>
    <w:rsid w:val="78BBF100"/>
    <w:rsid w:val="798E9900"/>
    <w:rsid w:val="7A2CFD7C"/>
    <w:rsid w:val="7AD549E5"/>
    <w:rsid w:val="7B8C7F85"/>
    <w:rsid w:val="7C5EF85D"/>
    <w:rsid w:val="7C9368B6"/>
    <w:rsid w:val="7CBCAF08"/>
    <w:rsid w:val="7CDFDCF1"/>
    <w:rsid w:val="7DB19DAC"/>
    <w:rsid w:val="7DBC8C6B"/>
    <w:rsid w:val="7E02EEE9"/>
    <w:rsid w:val="7EEE1E41"/>
    <w:rsid w:val="7F5AEC82"/>
    <w:rsid w:val="7F65626F"/>
    <w:rsid w:val="7FA8B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1DD793D"/>
  <w15:docId w15:val="{6F3BD84D-BC8B-45AC-986B-8F9F81E41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655" w:hanging="360"/>
    </w:pPr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character" w:styleId="Hyperlink">
    <w:name w:val="Hyperlink"/>
    <w:basedOn w:val="DefaultParagraphFont"/>
    <w:uiPriority w:val="99"/>
    <w:unhideWhenUsed/>
    <w:rsid w:val="00D91D8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1D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1D8E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806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06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0634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06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0634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06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634"/>
    <w:rPr>
      <w:rFonts w:ascii="Segoe UI" w:eastAsia="Calibr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252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F2529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CD34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34A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D34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34A1"/>
    <w:rPr>
      <w:rFonts w:ascii="Calibri" w:eastAsia="Calibri" w:hAnsi="Calibri" w:cs="Calibri"/>
    </w:rPr>
  </w:style>
  <w:style w:type="paragraph" w:customStyle="1" w:styleId="paragraph">
    <w:name w:val="paragraph"/>
    <w:basedOn w:val="Normal"/>
    <w:rsid w:val="0083234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32342"/>
  </w:style>
  <w:style w:type="character" w:customStyle="1" w:styleId="eop">
    <w:name w:val="eop"/>
    <w:basedOn w:val="DefaultParagraphFont"/>
    <w:rsid w:val="008323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6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602AE61459A74DAE1F95C6AD3F0284" ma:contentTypeVersion="6" ma:contentTypeDescription="Create a new document." ma:contentTypeScope="" ma:versionID="8cc1692168ac3aabef1a3752047b74e6">
  <xsd:schema xmlns:xsd="http://www.w3.org/2001/XMLSchema" xmlns:xs="http://www.w3.org/2001/XMLSchema" xmlns:p="http://schemas.microsoft.com/office/2006/metadata/properties" xmlns:ns2="2884815f-a9e3-411e-b00c-0643c7173fdc" xmlns:ns3="2e5a6262-6628-4374-b824-08a27ae50293" targetNamespace="http://schemas.microsoft.com/office/2006/metadata/properties" ma:root="true" ma:fieldsID="9d6bcecb720e85b389ff5bbb6fb60419" ns2:_="" ns3:_="">
    <xsd:import namespace="2884815f-a9e3-411e-b00c-0643c7173fdc"/>
    <xsd:import namespace="2e5a6262-6628-4374-b824-08a27ae50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4815f-a9e3-411e-b00c-0643c7173f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a6262-6628-4374-b824-08a27ae5029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7CBE87-3428-4888-9AC6-321B614755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84815f-a9e3-411e-b00c-0643c7173fdc"/>
    <ds:schemaRef ds:uri="2e5a6262-6628-4374-b824-08a27ae50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DA3CDA-B02D-4DE9-B8D8-74CC9B938D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FC3D9E-6B32-429B-9A9B-D8D63DD6D2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DC8F42-9689-443D-BFC2-A8C6D2BC0C87}">
  <ds:schemaRefs>
    <ds:schemaRef ds:uri="http://schemas.openxmlformats.org/package/2006/metadata/core-properties"/>
    <ds:schemaRef ds:uri="2884815f-a9e3-411e-b00c-0643c7173fdc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2e5a6262-6628-4374-b824-08a27ae5029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</Words>
  <Characters>237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ers, Erica</dc:creator>
  <cp:lastModifiedBy>Andrew Chandler</cp:lastModifiedBy>
  <cp:revision>2</cp:revision>
  <dcterms:created xsi:type="dcterms:W3CDTF">2021-07-20T19:36:00Z</dcterms:created>
  <dcterms:modified xsi:type="dcterms:W3CDTF">2021-07-20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602AE61459A74DAE1F95C6AD3F0284</vt:lpwstr>
  </property>
</Properties>
</file>